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45383" w14:textId="77777777" w:rsidR="00FD7D8F" w:rsidRDefault="00FD7D8F"/>
    <w:p w14:paraId="2E149C10" w14:textId="77777777" w:rsidR="001E2160" w:rsidRDefault="001E2160">
      <w:r>
        <w:t>To: The Green Climate Fund (“GCF”)</w:t>
      </w:r>
    </w:p>
    <w:p w14:paraId="67B3D2A0" w14:textId="77777777" w:rsidR="001E2160" w:rsidRDefault="001E2160"/>
    <w:p w14:paraId="78A42288" w14:textId="77777777" w:rsidR="001E2160" w:rsidRDefault="001E2160" w:rsidP="000A31B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place], [date]</w:t>
      </w:r>
    </w:p>
    <w:p w14:paraId="4BCDB683" w14:textId="77777777" w:rsidR="001E2160" w:rsidRDefault="001C0928">
      <w:r>
        <w:t>Re: Funding proposal for</w:t>
      </w:r>
      <w:r w:rsidR="001E2160">
        <w:t xml:space="preserve"> the GCF by [name Accredited Entity] </w:t>
      </w:r>
      <w:r w:rsidR="00BD7250">
        <w:t>regarding [name project/</w:t>
      </w:r>
      <w:proofErr w:type="spellStart"/>
      <w:r w:rsidR="00BD7250">
        <w:t>programme</w:t>
      </w:r>
      <w:proofErr w:type="spellEnd"/>
      <w:r w:rsidR="00BD7250">
        <w:t>]</w:t>
      </w:r>
    </w:p>
    <w:p w14:paraId="2DDFAA37" w14:textId="77777777" w:rsidR="00BD7250" w:rsidRDefault="00BD7250"/>
    <w:p w14:paraId="7891C5A9" w14:textId="77777777" w:rsidR="001E2160" w:rsidRDefault="001E2160">
      <w:r>
        <w:t>Dear Madam, Sir,</w:t>
      </w:r>
    </w:p>
    <w:p w14:paraId="0B58E1C1" w14:textId="52800E79" w:rsidR="001E2160" w:rsidRDefault="001E2160">
      <w:r>
        <w:t xml:space="preserve">We refer to the </w:t>
      </w:r>
      <w:r w:rsidR="00D839BD">
        <w:t xml:space="preserve">project [or </w:t>
      </w:r>
      <w:proofErr w:type="spellStart"/>
      <w:r w:rsidR="00DB2AFA">
        <w:t>programme</w:t>
      </w:r>
      <w:proofErr w:type="spellEnd"/>
      <w:r w:rsidR="00D839BD">
        <w:t>]</w:t>
      </w:r>
      <w:r w:rsidR="000D43D6">
        <w:t xml:space="preserve"> [name project [or </w:t>
      </w:r>
      <w:proofErr w:type="spellStart"/>
      <w:r w:rsidR="00DB2AFA">
        <w:t>programme</w:t>
      </w:r>
      <w:proofErr w:type="spellEnd"/>
      <w:r w:rsidR="000D43D6">
        <w:t>]</w:t>
      </w:r>
      <w:r w:rsidR="00BB3105">
        <w:t xml:space="preserve">] in [country] as included in the </w:t>
      </w:r>
      <w:r w:rsidR="00C54360">
        <w:t>concept note</w:t>
      </w:r>
      <w:r>
        <w:t xml:space="preserve"> submitted by </w:t>
      </w:r>
      <w:r w:rsidR="004743BA">
        <w:t xml:space="preserve">[name Accredited Entity] to </w:t>
      </w:r>
      <w:r w:rsidR="00BD7250">
        <w:t>us on [</w:t>
      </w:r>
      <w:r w:rsidR="004743BA">
        <w:t>date</w:t>
      </w:r>
      <w:r w:rsidR="00BD7250">
        <w:t>]</w:t>
      </w:r>
      <w:r>
        <w:t>.</w:t>
      </w:r>
    </w:p>
    <w:p w14:paraId="6BD9583E" w14:textId="77777777" w:rsidR="001E2160" w:rsidRDefault="001E2160">
      <w:r>
        <w:t>The undersigned is the duly authorized representative of [name NDA/focal point], the National Designated Authority/focal point of [country].</w:t>
      </w:r>
    </w:p>
    <w:p w14:paraId="0C1B2608" w14:textId="45A8CB04" w:rsidR="001E2160" w:rsidRDefault="001E2160">
      <w:r>
        <w:t>Pursuant to GCF decision B.08/10</w:t>
      </w:r>
      <w:r w:rsidR="00C72086">
        <w:t>, the content of which we acknowledge to have reviewed</w:t>
      </w:r>
      <w:r>
        <w:t>, we hereby communicate our no-objection to</w:t>
      </w:r>
      <w:r w:rsidR="00D839BD">
        <w:t xml:space="preserve"> the project [or </w:t>
      </w:r>
      <w:proofErr w:type="spellStart"/>
      <w:r w:rsidR="00DB2AFA">
        <w:t>programme</w:t>
      </w:r>
      <w:proofErr w:type="spellEnd"/>
      <w:r w:rsidR="00D839BD">
        <w:t>]</w:t>
      </w:r>
      <w:r w:rsidR="00BB3105">
        <w:t xml:space="preserve"> as included in</w:t>
      </w:r>
      <w:r>
        <w:t xml:space="preserve"> the </w:t>
      </w:r>
      <w:r w:rsidR="00C54360" w:rsidRPr="00C54360">
        <w:t>concept note</w:t>
      </w:r>
      <w:r>
        <w:t>.</w:t>
      </w:r>
    </w:p>
    <w:p w14:paraId="088EBCC7" w14:textId="77777777" w:rsidR="001E2160" w:rsidRDefault="001E2160">
      <w:r>
        <w:t>By communicating our no-objection, it is implied that:</w:t>
      </w:r>
    </w:p>
    <w:p w14:paraId="66ECD6C9" w14:textId="1F75373B" w:rsidR="001E2160" w:rsidRDefault="001E2160" w:rsidP="001E2160">
      <w:pPr>
        <w:pStyle w:val="ListParagraph"/>
        <w:numPr>
          <w:ilvl w:val="0"/>
          <w:numId w:val="1"/>
        </w:numPr>
      </w:pPr>
      <w:r>
        <w:t xml:space="preserve">The government of [country] has no-objection to the </w:t>
      </w:r>
      <w:r w:rsidR="00BB3105">
        <w:t>project</w:t>
      </w:r>
      <w:r w:rsidR="00C34085">
        <w:t xml:space="preserve"> [or </w:t>
      </w:r>
      <w:proofErr w:type="spellStart"/>
      <w:r w:rsidR="00DB2AFA">
        <w:t>programme</w:t>
      </w:r>
      <w:proofErr w:type="spellEnd"/>
      <w:r w:rsidR="00C34085">
        <w:t>]</w:t>
      </w:r>
      <w:r w:rsidR="00BB3105">
        <w:t xml:space="preserve"> as included in the </w:t>
      </w:r>
      <w:r w:rsidR="00C54360" w:rsidRPr="00C54360">
        <w:t>concept note</w:t>
      </w:r>
      <w:r>
        <w:t>;</w:t>
      </w:r>
    </w:p>
    <w:p w14:paraId="26F8DB93" w14:textId="7A0DE406" w:rsidR="001E2160" w:rsidRDefault="001E2160" w:rsidP="001E2160">
      <w:pPr>
        <w:pStyle w:val="ListParagraph"/>
        <w:numPr>
          <w:ilvl w:val="0"/>
          <w:numId w:val="1"/>
        </w:numPr>
      </w:pPr>
      <w:r>
        <w:t xml:space="preserve">The </w:t>
      </w:r>
      <w:r w:rsidR="00BB3105">
        <w:t>project</w:t>
      </w:r>
      <w:r w:rsidR="00C34085">
        <w:t xml:space="preserve"> [or </w:t>
      </w:r>
      <w:proofErr w:type="spellStart"/>
      <w:r w:rsidR="00DB2AFA">
        <w:t>programme</w:t>
      </w:r>
      <w:proofErr w:type="spellEnd"/>
      <w:r w:rsidR="00C34085">
        <w:t>]</w:t>
      </w:r>
      <w:r w:rsidR="00BB3105">
        <w:t xml:space="preserve"> as included in the </w:t>
      </w:r>
      <w:r w:rsidR="00C54360" w:rsidRPr="00C54360">
        <w:t xml:space="preserve">concept note </w:t>
      </w:r>
      <w:r>
        <w:t>is in conformity with [country]’s national priorities, strategies and plans;</w:t>
      </w:r>
    </w:p>
    <w:p w14:paraId="340C683A" w14:textId="3F416A3A" w:rsidR="001E2160" w:rsidRDefault="00BD7250" w:rsidP="001E2160">
      <w:pPr>
        <w:pStyle w:val="ListParagraph"/>
        <w:numPr>
          <w:ilvl w:val="0"/>
          <w:numId w:val="1"/>
        </w:numPr>
      </w:pPr>
      <w:r>
        <w:t>In accordance with the GCF’s environmental and social safeguards, t</w:t>
      </w:r>
      <w:r w:rsidR="001E2160">
        <w:t xml:space="preserve">he </w:t>
      </w:r>
      <w:r w:rsidR="00BB3105">
        <w:t>project</w:t>
      </w:r>
      <w:r w:rsidR="00C34085">
        <w:t xml:space="preserve"> [or </w:t>
      </w:r>
      <w:proofErr w:type="spellStart"/>
      <w:r w:rsidR="00DB2AFA">
        <w:t>programme</w:t>
      </w:r>
      <w:proofErr w:type="spellEnd"/>
      <w:r w:rsidR="00C34085">
        <w:t>]</w:t>
      </w:r>
      <w:r w:rsidR="00BB3105">
        <w:t xml:space="preserve"> as included in the </w:t>
      </w:r>
      <w:r w:rsidR="00C54360" w:rsidRPr="00C54360">
        <w:t xml:space="preserve">concept note </w:t>
      </w:r>
      <w:r w:rsidR="001E2160">
        <w:t>is in conformity with relevan</w:t>
      </w:r>
      <w:r>
        <w:t>t national laws and regulations</w:t>
      </w:r>
      <w:r w:rsidR="001E2160">
        <w:t>.</w:t>
      </w:r>
    </w:p>
    <w:p w14:paraId="5B073A08" w14:textId="267D69BC" w:rsidR="00DB338D" w:rsidRDefault="00DB338D" w:rsidP="00DB338D">
      <w:pPr>
        <w:rPr>
          <w:lang w:val="en-GB"/>
        </w:rPr>
      </w:pPr>
      <w:r w:rsidRPr="00DB338D">
        <w:t xml:space="preserve">We also confirm that </w:t>
      </w:r>
      <w:r w:rsidR="000A31B8">
        <w:rPr>
          <w:lang w:val="en-GB"/>
        </w:rPr>
        <w:t xml:space="preserve">our national </w:t>
      </w:r>
      <w:r w:rsidRPr="00DB338D">
        <w:rPr>
          <w:lang w:val="en-GB"/>
        </w:rPr>
        <w:t xml:space="preserve">process for ascertaining no-objection to </w:t>
      </w:r>
      <w:r w:rsidR="00BB3105">
        <w:rPr>
          <w:lang w:val="en-GB"/>
        </w:rPr>
        <w:t>the project</w:t>
      </w:r>
      <w:r w:rsidR="00C34085">
        <w:t xml:space="preserve"> [or </w:t>
      </w:r>
      <w:proofErr w:type="spellStart"/>
      <w:r w:rsidR="00DB2AFA">
        <w:t>programme</w:t>
      </w:r>
      <w:proofErr w:type="spellEnd"/>
      <w:r w:rsidR="00C34085">
        <w:t>]</w:t>
      </w:r>
      <w:r w:rsidR="00BB3105">
        <w:rPr>
          <w:lang w:val="en-GB"/>
        </w:rPr>
        <w:t xml:space="preserve"> as included in the </w:t>
      </w:r>
      <w:r w:rsidR="00C54360" w:rsidRPr="00C54360">
        <w:rPr>
          <w:lang w:val="en-GB"/>
        </w:rPr>
        <w:t xml:space="preserve">concept note </w:t>
      </w:r>
      <w:bookmarkStart w:id="0" w:name="_GoBack"/>
      <w:bookmarkEnd w:id="0"/>
      <w:r w:rsidRPr="00DB338D">
        <w:rPr>
          <w:lang w:val="en-GB"/>
        </w:rPr>
        <w:t>has been duly followed.</w:t>
      </w:r>
    </w:p>
    <w:p w14:paraId="3F4A3141" w14:textId="77777777" w:rsidR="00DB338D" w:rsidRPr="00DB338D" w:rsidRDefault="00C34085" w:rsidP="00DB338D">
      <w:pPr>
        <w:rPr>
          <w:lang w:val="en-GB"/>
        </w:rPr>
      </w:pPr>
      <w:r>
        <w:rPr>
          <w:lang w:val="en-GB"/>
        </w:rPr>
        <w:t xml:space="preserve">[We also </w:t>
      </w:r>
      <w:r w:rsidR="00FE1DEB">
        <w:rPr>
          <w:lang w:val="en-GB"/>
        </w:rPr>
        <w:t xml:space="preserve">confirm </w:t>
      </w:r>
      <w:r>
        <w:rPr>
          <w:lang w:val="en-GB"/>
        </w:rPr>
        <w:t xml:space="preserve">that </w:t>
      </w:r>
      <w:r w:rsidR="00DB338D" w:rsidRPr="00DB338D">
        <w:rPr>
          <w:lang w:val="en-GB"/>
        </w:rPr>
        <w:t>our no-objection applies to all projects or activities to be implemented within the scope of the</w:t>
      </w:r>
      <w:r w:rsidR="000D43D6">
        <w:rPr>
          <w:lang w:val="en-GB"/>
        </w:rPr>
        <w:t xml:space="preserve"> </w:t>
      </w:r>
      <w:r w:rsidR="00DB2AFA">
        <w:rPr>
          <w:lang w:val="en-GB"/>
        </w:rPr>
        <w:t>programme</w:t>
      </w:r>
      <w:r w:rsidR="00DB338D" w:rsidRPr="00DB338D">
        <w:rPr>
          <w:lang w:val="en-GB"/>
        </w:rPr>
        <w:t>.</w:t>
      </w:r>
      <w:r>
        <w:rPr>
          <w:lang w:val="en-GB"/>
        </w:rPr>
        <w:t>]</w:t>
      </w:r>
    </w:p>
    <w:p w14:paraId="1C50571E" w14:textId="77777777" w:rsidR="00DB338D" w:rsidRPr="00DB338D" w:rsidRDefault="00DB338D" w:rsidP="00DB338D">
      <w:pPr>
        <w:rPr>
          <w:lang w:val="en-GB"/>
        </w:rPr>
      </w:pPr>
      <w:r w:rsidRPr="00DB338D">
        <w:rPr>
          <w:lang w:val="en-GB"/>
        </w:rPr>
        <w:t>We acknowledge that this letter will be made publicly available on the GCF website.</w:t>
      </w:r>
    </w:p>
    <w:p w14:paraId="512ADED5" w14:textId="77777777" w:rsidR="00DB338D" w:rsidRDefault="00DB338D" w:rsidP="00DB338D"/>
    <w:p w14:paraId="74B36F69" w14:textId="77777777" w:rsidR="001E2160" w:rsidRDefault="00C72086" w:rsidP="001E2160">
      <w:r>
        <w:t>Kind regards,</w:t>
      </w:r>
    </w:p>
    <w:p w14:paraId="22C60DC7" w14:textId="77777777" w:rsidR="00C72086" w:rsidRDefault="00C72086" w:rsidP="001E2160"/>
    <w:p w14:paraId="230B3DDF" w14:textId="77777777" w:rsidR="00C72086" w:rsidRDefault="00C72086" w:rsidP="001E2160"/>
    <w:p w14:paraId="01515ECB" w14:textId="77777777" w:rsidR="00C72086" w:rsidRDefault="00C72086" w:rsidP="001E2160">
      <w:r>
        <w:t>________________</w:t>
      </w:r>
    </w:p>
    <w:p w14:paraId="29AE4FDD" w14:textId="77777777" w:rsidR="00C72086" w:rsidRDefault="00C72086" w:rsidP="001E2160">
      <w:r>
        <w:t>Name:</w:t>
      </w:r>
    </w:p>
    <w:p w14:paraId="1F3A9B05" w14:textId="77777777" w:rsidR="00C72086" w:rsidRDefault="00C72086" w:rsidP="001E2160">
      <w:r>
        <w:t>Title:</w:t>
      </w:r>
    </w:p>
    <w:sectPr w:rsidR="00C7208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EB040" w14:textId="77777777" w:rsidR="003B28C6" w:rsidRDefault="003B28C6" w:rsidP="001E2160">
      <w:pPr>
        <w:spacing w:after="0" w:line="240" w:lineRule="auto"/>
      </w:pPr>
      <w:r>
        <w:separator/>
      </w:r>
    </w:p>
  </w:endnote>
  <w:endnote w:type="continuationSeparator" w:id="0">
    <w:p w14:paraId="3FAAC024" w14:textId="77777777" w:rsidR="003B28C6" w:rsidRDefault="003B28C6" w:rsidP="001E21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1D6A7" w14:textId="77777777" w:rsidR="003B28C6" w:rsidRDefault="003B28C6" w:rsidP="001E2160">
      <w:pPr>
        <w:spacing w:after="0" w:line="240" w:lineRule="auto"/>
      </w:pPr>
      <w:r>
        <w:separator/>
      </w:r>
    </w:p>
  </w:footnote>
  <w:footnote w:type="continuationSeparator" w:id="0">
    <w:p w14:paraId="57411AA6" w14:textId="77777777" w:rsidR="003B28C6" w:rsidRDefault="003B28C6" w:rsidP="001E21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713619" w14:textId="77777777" w:rsidR="001E2160" w:rsidRPr="001E2160" w:rsidRDefault="0037276A">
    <w:pPr>
      <w:pStyle w:val="Header"/>
      <w:rPr>
        <w:rFonts w:ascii="Cambria" w:hAnsi="Cambria"/>
      </w:rPr>
    </w:pPr>
    <w:r>
      <w:rPr>
        <w:rFonts w:ascii="Cambria" w:hAnsi="Cambria"/>
      </w:rPr>
      <w:t>T</w:t>
    </w:r>
    <w:r w:rsidR="001E2160">
      <w:rPr>
        <w:rFonts w:ascii="Cambria" w:hAnsi="Cambria"/>
      </w:rPr>
      <w:t>emplate no</w:t>
    </w:r>
    <w:r>
      <w:rPr>
        <w:rFonts w:ascii="Cambria" w:hAnsi="Cambria"/>
      </w:rPr>
      <w:t>-objection letter</w:t>
    </w:r>
    <w:r>
      <w:rPr>
        <w:rFonts w:ascii="Cambria" w:hAnsi="Cambria"/>
      </w:rPr>
      <w:tab/>
    </w:r>
    <w:r>
      <w:rPr>
        <w:rFonts w:ascii="Cambria" w:hAnsi="Cambria"/>
      </w:rPr>
      <w:tab/>
    </w:r>
    <w:r w:rsidR="002877CC">
      <w:rPr>
        <w:rFonts w:ascii="Cambria" w:hAnsi="Cambria"/>
      </w:rPr>
      <w:t>22</w:t>
    </w:r>
    <w:r w:rsidR="001E2160" w:rsidRPr="001E2160">
      <w:rPr>
        <w:rFonts w:ascii="Cambria" w:hAnsi="Cambria"/>
      </w:rPr>
      <w:t xml:space="preserve"> </w:t>
    </w:r>
    <w:r w:rsidR="00821B39">
      <w:rPr>
        <w:rFonts w:ascii="Cambria" w:hAnsi="Cambria"/>
      </w:rPr>
      <w:t>Ju</w:t>
    </w:r>
    <w:r w:rsidR="00933FFE">
      <w:rPr>
        <w:rFonts w:ascii="Cambria" w:hAnsi="Cambria"/>
      </w:rPr>
      <w:t>ly</w:t>
    </w:r>
    <w:r w:rsidR="001E2160" w:rsidRPr="001E2160">
      <w:rPr>
        <w:rFonts w:ascii="Cambria" w:hAnsi="Cambria"/>
      </w:rPr>
      <w:t xml:space="preserve"> 20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A6934"/>
    <w:multiLevelType w:val="hybridMultilevel"/>
    <w:tmpl w:val="21923F0E"/>
    <w:lvl w:ilvl="0" w:tplc="C51A20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zY2NTQzMDM0MzVQ0lEKTi0uzszPAykwrAUAvPiZWSwAAAA="/>
  </w:docVars>
  <w:rsids>
    <w:rsidRoot w:val="001E2160"/>
    <w:rsid w:val="00010C10"/>
    <w:rsid w:val="00014130"/>
    <w:rsid w:val="0002201E"/>
    <w:rsid w:val="00022A54"/>
    <w:rsid w:val="00023647"/>
    <w:rsid w:val="00025DFA"/>
    <w:rsid w:val="00032842"/>
    <w:rsid w:val="0003361E"/>
    <w:rsid w:val="00045A5C"/>
    <w:rsid w:val="000468AB"/>
    <w:rsid w:val="00046EDF"/>
    <w:rsid w:val="000533D4"/>
    <w:rsid w:val="00053498"/>
    <w:rsid w:val="00053B59"/>
    <w:rsid w:val="0005482E"/>
    <w:rsid w:val="0005564B"/>
    <w:rsid w:val="0005777D"/>
    <w:rsid w:val="00063A60"/>
    <w:rsid w:val="000668A7"/>
    <w:rsid w:val="000721D1"/>
    <w:rsid w:val="0007510A"/>
    <w:rsid w:val="00077E2A"/>
    <w:rsid w:val="00080AC4"/>
    <w:rsid w:val="00083C38"/>
    <w:rsid w:val="00086661"/>
    <w:rsid w:val="00086BE1"/>
    <w:rsid w:val="00086E95"/>
    <w:rsid w:val="0008737E"/>
    <w:rsid w:val="000876A6"/>
    <w:rsid w:val="00094934"/>
    <w:rsid w:val="000A31B8"/>
    <w:rsid w:val="000A6331"/>
    <w:rsid w:val="000B40BE"/>
    <w:rsid w:val="000B4A8F"/>
    <w:rsid w:val="000B69BD"/>
    <w:rsid w:val="000C0434"/>
    <w:rsid w:val="000C4047"/>
    <w:rsid w:val="000C486A"/>
    <w:rsid w:val="000D43D6"/>
    <w:rsid w:val="000D466E"/>
    <w:rsid w:val="000D688A"/>
    <w:rsid w:val="000D6F3E"/>
    <w:rsid w:val="000D7E4D"/>
    <w:rsid w:val="000E0886"/>
    <w:rsid w:val="000E32A0"/>
    <w:rsid w:val="000E36F6"/>
    <w:rsid w:val="000E3AC7"/>
    <w:rsid w:val="000E5713"/>
    <w:rsid w:val="000F1432"/>
    <w:rsid w:val="000F2BE9"/>
    <w:rsid w:val="000F3B7C"/>
    <w:rsid w:val="000F4CFC"/>
    <w:rsid w:val="00100B2A"/>
    <w:rsid w:val="001017BD"/>
    <w:rsid w:val="00103352"/>
    <w:rsid w:val="00105D13"/>
    <w:rsid w:val="0011199A"/>
    <w:rsid w:val="00111B89"/>
    <w:rsid w:val="001138E6"/>
    <w:rsid w:val="001157C0"/>
    <w:rsid w:val="001164FD"/>
    <w:rsid w:val="00116810"/>
    <w:rsid w:val="00122D78"/>
    <w:rsid w:val="00126436"/>
    <w:rsid w:val="001337CC"/>
    <w:rsid w:val="00137482"/>
    <w:rsid w:val="0013775C"/>
    <w:rsid w:val="00144EBD"/>
    <w:rsid w:val="00153C87"/>
    <w:rsid w:val="00160E63"/>
    <w:rsid w:val="001653D9"/>
    <w:rsid w:val="0017048C"/>
    <w:rsid w:val="00182855"/>
    <w:rsid w:val="001915A3"/>
    <w:rsid w:val="0019428F"/>
    <w:rsid w:val="001944AB"/>
    <w:rsid w:val="001B5F7F"/>
    <w:rsid w:val="001B7E91"/>
    <w:rsid w:val="001C0928"/>
    <w:rsid w:val="001C1407"/>
    <w:rsid w:val="001C6ADB"/>
    <w:rsid w:val="001D00FE"/>
    <w:rsid w:val="001D3DB9"/>
    <w:rsid w:val="001D3E49"/>
    <w:rsid w:val="001D7327"/>
    <w:rsid w:val="001D794E"/>
    <w:rsid w:val="001E2160"/>
    <w:rsid w:val="001F1DBF"/>
    <w:rsid w:val="001F70B5"/>
    <w:rsid w:val="0020060F"/>
    <w:rsid w:val="0021243E"/>
    <w:rsid w:val="0021797F"/>
    <w:rsid w:val="00227433"/>
    <w:rsid w:val="002374AE"/>
    <w:rsid w:val="00242750"/>
    <w:rsid w:val="00253B28"/>
    <w:rsid w:val="00255588"/>
    <w:rsid w:val="00255744"/>
    <w:rsid w:val="0025792B"/>
    <w:rsid w:val="00271F3B"/>
    <w:rsid w:val="00274A16"/>
    <w:rsid w:val="00282078"/>
    <w:rsid w:val="00283407"/>
    <w:rsid w:val="00285D02"/>
    <w:rsid w:val="002877CC"/>
    <w:rsid w:val="002A0C95"/>
    <w:rsid w:val="002A13F0"/>
    <w:rsid w:val="002A1DC4"/>
    <w:rsid w:val="002A3D31"/>
    <w:rsid w:val="002A5E20"/>
    <w:rsid w:val="002A79C3"/>
    <w:rsid w:val="002B006E"/>
    <w:rsid w:val="002B0A33"/>
    <w:rsid w:val="002B3056"/>
    <w:rsid w:val="002B65AB"/>
    <w:rsid w:val="002B668D"/>
    <w:rsid w:val="002B769F"/>
    <w:rsid w:val="002C1187"/>
    <w:rsid w:val="002C1A54"/>
    <w:rsid w:val="002C4D25"/>
    <w:rsid w:val="002C752D"/>
    <w:rsid w:val="002D1241"/>
    <w:rsid w:val="002D494B"/>
    <w:rsid w:val="002D4C5B"/>
    <w:rsid w:val="002E4B8E"/>
    <w:rsid w:val="002E772C"/>
    <w:rsid w:val="003016B0"/>
    <w:rsid w:val="0030269A"/>
    <w:rsid w:val="00302A3E"/>
    <w:rsid w:val="003034E9"/>
    <w:rsid w:val="00305A85"/>
    <w:rsid w:val="00310426"/>
    <w:rsid w:val="003116C8"/>
    <w:rsid w:val="003136F6"/>
    <w:rsid w:val="00313FEA"/>
    <w:rsid w:val="00314ECB"/>
    <w:rsid w:val="00321F31"/>
    <w:rsid w:val="00325EB6"/>
    <w:rsid w:val="00330B87"/>
    <w:rsid w:val="00331DC0"/>
    <w:rsid w:val="00334B34"/>
    <w:rsid w:val="00340071"/>
    <w:rsid w:val="00345C3C"/>
    <w:rsid w:val="003524B3"/>
    <w:rsid w:val="00355F8B"/>
    <w:rsid w:val="0035683A"/>
    <w:rsid w:val="00356999"/>
    <w:rsid w:val="0036068B"/>
    <w:rsid w:val="00361BB1"/>
    <w:rsid w:val="00362D2A"/>
    <w:rsid w:val="003660CE"/>
    <w:rsid w:val="00366616"/>
    <w:rsid w:val="00367F8B"/>
    <w:rsid w:val="0037276A"/>
    <w:rsid w:val="00381765"/>
    <w:rsid w:val="00382940"/>
    <w:rsid w:val="003845EC"/>
    <w:rsid w:val="00387469"/>
    <w:rsid w:val="003908AF"/>
    <w:rsid w:val="003916F0"/>
    <w:rsid w:val="00395391"/>
    <w:rsid w:val="003A1D8A"/>
    <w:rsid w:val="003A3912"/>
    <w:rsid w:val="003A7160"/>
    <w:rsid w:val="003A76F6"/>
    <w:rsid w:val="003B28C6"/>
    <w:rsid w:val="003B4C83"/>
    <w:rsid w:val="003C6508"/>
    <w:rsid w:val="003C6833"/>
    <w:rsid w:val="003C6AE6"/>
    <w:rsid w:val="003C6C71"/>
    <w:rsid w:val="003D4698"/>
    <w:rsid w:val="003D7ACD"/>
    <w:rsid w:val="003E4A10"/>
    <w:rsid w:val="003E4B59"/>
    <w:rsid w:val="003E4D6E"/>
    <w:rsid w:val="003F5212"/>
    <w:rsid w:val="003F57DD"/>
    <w:rsid w:val="003F606E"/>
    <w:rsid w:val="003F6C88"/>
    <w:rsid w:val="003F7726"/>
    <w:rsid w:val="00401263"/>
    <w:rsid w:val="00403876"/>
    <w:rsid w:val="00406D7A"/>
    <w:rsid w:val="00413589"/>
    <w:rsid w:val="00414D53"/>
    <w:rsid w:val="00417B73"/>
    <w:rsid w:val="00417DCB"/>
    <w:rsid w:val="00420884"/>
    <w:rsid w:val="004233D2"/>
    <w:rsid w:val="004240C1"/>
    <w:rsid w:val="0042423D"/>
    <w:rsid w:val="004276AF"/>
    <w:rsid w:val="00435645"/>
    <w:rsid w:val="00452C02"/>
    <w:rsid w:val="00455232"/>
    <w:rsid w:val="004602F9"/>
    <w:rsid w:val="00471A19"/>
    <w:rsid w:val="00471D70"/>
    <w:rsid w:val="0047437C"/>
    <w:rsid w:val="004743BA"/>
    <w:rsid w:val="004803B5"/>
    <w:rsid w:val="0048316B"/>
    <w:rsid w:val="0049118B"/>
    <w:rsid w:val="004916DD"/>
    <w:rsid w:val="004A305B"/>
    <w:rsid w:val="004A36F2"/>
    <w:rsid w:val="004A3786"/>
    <w:rsid w:val="004A6335"/>
    <w:rsid w:val="004A6AEE"/>
    <w:rsid w:val="004B1027"/>
    <w:rsid w:val="004B2E23"/>
    <w:rsid w:val="004B3937"/>
    <w:rsid w:val="004B73EE"/>
    <w:rsid w:val="004C0085"/>
    <w:rsid w:val="004C302B"/>
    <w:rsid w:val="004C40B3"/>
    <w:rsid w:val="004C72B5"/>
    <w:rsid w:val="004C736E"/>
    <w:rsid w:val="004D0552"/>
    <w:rsid w:val="004D09EF"/>
    <w:rsid w:val="004D3052"/>
    <w:rsid w:val="004D427A"/>
    <w:rsid w:val="004D6618"/>
    <w:rsid w:val="004E3B6D"/>
    <w:rsid w:val="004E6F06"/>
    <w:rsid w:val="004F0DE2"/>
    <w:rsid w:val="004F0F9B"/>
    <w:rsid w:val="004F2A19"/>
    <w:rsid w:val="004F3535"/>
    <w:rsid w:val="004F43FE"/>
    <w:rsid w:val="004F7B82"/>
    <w:rsid w:val="00500E40"/>
    <w:rsid w:val="0051462B"/>
    <w:rsid w:val="00520BC8"/>
    <w:rsid w:val="00523FFB"/>
    <w:rsid w:val="0052522E"/>
    <w:rsid w:val="005274B3"/>
    <w:rsid w:val="00527C65"/>
    <w:rsid w:val="0053061D"/>
    <w:rsid w:val="00535DDB"/>
    <w:rsid w:val="00535EE8"/>
    <w:rsid w:val="005402B8"/>
    <w:rsid w:val="00544977"/>
    <w:rsid w:val="00547D67"/>
    <w:rsid w:val="0055038F"/>
    <w:rsid w:val="005507FA"/>
    <w:rsid w:val="005558F6"/>
    <w:rsid w:val="005602E4"/>
    <w:rsid w:val="0056311E"/>
    <w:rsid w:val="005631C0"/>
    <w:rsid w:val="00563AF2"/>
    <w:rsid w:val="00563FBF"/>
    <w:rsid w:val="0056569C"/>
    <w:rsid w:val="00567FA2"/>
    <w:rsid w:val="005714FB"/>
    <w:rsid w:val="00572B9D"/>
    <w:rsid w:val="005742D7"/>
    <w:rsid w:val="0057621A"/>
    <w:rsid w:val="00583258"/>
    <w:rsid w:val="005855FB"/>
    <w:rsid w:val="005864EB"/>
    <w:rsid w:val="005870CF"/>
    <w:rsid w:val="00590C10"/>
    <w:rsid w:val="00590C7A"/>
    <w:rsid w:val="0059504A"/>
    <w:rsid w:val="0059601D"/>
    <w:rsid w:val="005A0922"/>
    <w:rsid w:val="005A35D4"/>
    <w:rsid w:val="005B4A95"/>
    <w:rsid w:val="005B53DA"/>
    <w:rsid w:val="005C399E"/>
    <w:rsid w:val="005C5FDF"/>
    <w:rsid w:val="005D2C6D"/>
    <w:rsid w:val="005D4C7C"/>
    <w:rsid w:val="005D4D32"/>
    <w:rsid w:val="005E059D"/>
    <w:rsid w:val="005E1206"/>
    <w:rsid w:val="005F3707"/>
    <w:rsid w:val="005F4C2B"/>
    <w:rsid w:val="005F793B"/>
    <w:rsid w:val="00600223"/>
    <w:rsid w:val="006077E5"/>
    <w:rsid w:val="00607B32"/>
    <w:rsid w:val="00613416"/>
    <w:rsid w:val="006140DC"/>
    <w:rsid w:val="00626451"/>
    <w:rsid w:val="00627586"/>
    <w:rsid w:val="006308C4"/>
    <w:rsid w:val="00633A44"/>
    <w:rsid w:val="006363C2"/>
    <w:rsid w:val="00636690"/>
    <w:rsid w:val="00640863"/>
    <w:rsid w:val="00650227"/>
    <w:rsid w:val="00655A3C"/>
    <w:rsid w:val="00655E0C"/>
    <w:rsid w:val="00655FAA"/>
    <w:rsid w:val="0065709B"/>
    <w:rsid w:val="00664A7A"/>
    <w:rsid w:val="00664B0D"/>
    <w:rsid w:val="00664CAD"/>
    <w:rsid w:val="00665C09"/>
    <w:rsid w:val="00670302"/>
    <w:rsid w:val="00671F44"/>
    <w:rsid w:val="006724DB"/>
    <w:rsid w:val="006773A2"/>
    <w:rsid w:val="00677D3A"/>
    <w:rsid w:val="00697199"/>
    <w:rsid w:val="006A0701"/>
    <w:rsid w:val="006A1A0C"/>
    <w:rsid w:val="006A308D"/>
    <w:rsid w:val="006A5CC5"/>
    <w:rsid w:val="006B1524"/>
    <w:rsid w:val="006B6BAB"/>
    <w:rsid w:val="006C3BE0"/>
    <w:rsid w:val="006C76E4"/>
    <w:rsid w:val="006D04FC"/>
    <w:rsid w:val="006D2C34"/>
    <w:rsid w:val="006E29B9"/>
    <w:rsid w:val="006E5CB3"/>
    <w:rsid w:val="006F5B8E"/>
    <w:rsid w:val="006F7959"/>
    <w:rsid w:val="0070061E"/>
    <w:rsid w:val="00701B56"/>
    <w:rsid w:val="007116BA"/>
    <w:rsid w:val="007140D7"/>
    <w:rsid w:val="0071565B"/>
    <w:rsid w:val="00721D7B"/>
    <w:rsid w:val="00724186"/>
    <w:rsid w:val="00731D61"/>
    <w:rsid w:val="007320E3"/>
    <w:rsid w:val="007436D7"/>
    <w:rsid w:val="0075135C"/>
    <w:rsid w:val="00751EB0"/>
    <w:rsid w:val="00756D6B"/>
    <w:rsid w:val="007635AE"/>
    <w:rsid w:val="00766F03"/>
    <w:rsid w:val="00766FE8"/>
    <w:rsid w:val="00770274"/>
    <w:rsid w:val="00771149"/>
    <w:rsid w:val="007714D9"/>
    <w:rsid w:val="00772064"/>
    <w:rsid w:val="007771B8"/>
    <w:rsid w:val="007812C9"/>
    <w:rsid w:val="0078563E"/>
    <w:rsid w:val="007859D6"/>
    <w:rsid w:val="0078623D"/>
    <w:rsid w:val="0079424F"/>
    <w:rsid w:val="00796CEA"/>
    <w:rsid w:val="007A5B2F"/>
    <w:rsid w:val="007A790D"/>
    <w:rsid w:val="007A7F93"/>
    <w:rsid w:val="007B15BD"/>
    <w:rsid w:val="007B58BD"/>
    <w:rsid w:val="007C10F0"/>
    <w:rsid w:val="007C164B"/>
    <w:rsid w:val="007C230B"/>
    <w:rsid w:val="007D1A92"/>
    <w:rsid w:val="007D2EAA"/>
    <w:rsid w:val="007D33C0"/>
    <w:rsid w:val="007D3B12"/>
    <w:rsid w:val="007D51CB"/>
    <w:rsid w:val="007D5F3B"/>
    <w:rsid w:val="007E302F"/>
    <w:rsid w:val="007E4C50"/>
    <w:rsid w:val="007E5D22"/>
    <w:rsid w:val="007E75A9"/>
    <w:rsid w:val="007F079E"/>
    <w:rsid w:val="00800E60"/>
    <w:rsid w:val="00801600"/>
    <w:rsid w:val="008064F9"/>
    <w:rsid w:val="00821B39"/>
    <w:rsid w:val="0082490F"/>
    <w:rsid w:val="008267DA"/>
    <w:rsid w:val="00826A16"/>
    <w:rsid w:val="008315FC"/>
    <w:rsid w:val="00833246"/>
    <w:rsid w:val="00841400"/>
    <w:rsid w:val="00843181"/>
    <w:rsid w:val="008448CE"/>
    <w:rsid w:val="00844C3A"/>
    <w:rsid w:val="00850E94"/>
    <w:rsid w:val="008510F8"/>
    <w:rsid w:val="00854243"/>
    <w:rsid w:val="00860C7E"/>
    <w:rsid w:val="00860FC1"/>
    <w:rsid w:val="008644E8"/>
    <w:rsid w:val="00864C73"/>
    <w:rsid w:val="008676BF"/>
    <w:rsid w:val="00872F45"/>
    <w:rsid w:val="008730E9"/>
    <w:rsid w:val="00873C64"/>
    <w:rsid w:val="008758F1"/>
    <w:rsid w:val="00882F44"/>
    <w:rsid w:val="00884F15"/>
    <w:rsid w:val="00885207"/>
    <w:rsid w:val="00886B9C"/>
    <w:rsid w:val="00887E15"/>
    <w:rsid w:val="00893113"/>
    <w:rsid w:val="00895C8A"/>
    <w:rsid w:val="008A0409"/>
    <w:rsid w:val="008A1860"/>
    <w:rsid w:val="008A1AF7"/>
    <w:rsid w:val="008A2E2C"/>
    <w:rsid w:val="008A5B64"/>
    <w:rsid w:val="008A66E1"/>
    <w:rsid w:val="008A727A"/>
    <w:rsid w:val="008B2084"/>
    <w:rsid w:val="008B59C6"/>
    <w:rsid w:val="008B7D96"/>
    <w:rsid w:val="008C0CCC"/>
    <w:rsid w:val="008C12A1"/>
    <w:rsid w:val="008C2D34"/>
    <w:rsid w:val="008C3084"/>
    <w:rsid w:val="008C3242"/>
    <w:rsid w:val="008C38CF"/>
    <w:rsid w:val="008D10BA"/>
    <w:rsid w:val="008E0FF6"/>
    <w:rsid w:val="008E5E1B"/>
    <w:rsid w:val="008F1524"/>
    <w:rsid w:val="008F5068"/>
    <w:rsid w:val="008F518B"/>
    <w:rsid w:val="00902412"/>
    <w:rsid w:val="00903E24"/>
    <w:rsid w:val="009069EF"/>
    <w:rsid w:val="009112BA"/>
    <w:rsid w:val="00913C32"/>
    <w:rsid w:val="009145E3"/>
    <w:rsid w:val="009154BE"/>
    <w:rsid w:val="00916272"/>
    <w:rsid w:val="00922F21"/>
    <w:rsid w:val="009242F3"/>
    <w:rsid w:val="0092434D"/>
    <w:rsid w:val="00924D15"/>
    <w:rsid w:val="00925043"/>
    <w:rsid w:val="00925C8A"/>
    <w:rsid w:val="009334A5"/>
    <w:rsid w:val="00933FFE"/>
    <w:rsid w:val="00935F72"/>
    <w:rsid w:val="00937558"/>
    <w:rsid w:val="0094198A"/>
    <w:rsid w:val="009423AB"/>
    <w:rsid w:val="00944F9F"/>
    <w:rsid w:val="009457C0"/>
    <w:rsid w:val="00946C0B"/>
    <w:rsid w:val="0095107F"/>
    <w:rsid w:val="00960898"/>
    <w:rsid w:val="00971923"/>
    <w:rsid w:val="0098054C"/>
    <w:rsid w:val="00981506"/>
    <w:rsid w:val="009821B2"/>
    <w:rsid w:val="009841E0"/>
    <w:rsid w:val="00987E4B"/>
    <w:rsid w:val="00990E8C"/>
    <w:rsid w:val="0099676D"/>
    <w:rsid w:val="00996E6B"/>
    <w:rsid w:val="009B21BD"/>
    <w:rsid w:val="009B402A"/>
    <w:rsid w:val="009B5CC0"/>
    <w:rsid w:val="009D0DA6"/>
    <w:rsid w:val="009D6A82"/>
    <w:rsid w:val="009D738E"/>
    <w:rsid w:val="009E1449"/>
    <w:rsid w:val="009E23F1"/>
    <w:rsid w:val="009E517D"/>
    <w:rsid w:val="009E6677"/>
    <w:rsid w:val="009F0ED5"/>
    <w:rsid w:val="009F1B68"/>
    <w:rsid w:val="009F622C"/>
    <w:rsid w:val="009F66F0"/>
    <w:rsid w:val="00A00042"/>
    <w:rsid w:val="00A0058D"/>
    <w:rsid w:val="00A02649"/>
    <w:rsid w:val="00A0401F"/>
    <w:rsid w:val="00A06AA1"/>
    <w:rsid w:val="00A1104D"/>
    <w:rsid w:val="00A20CB0"/>
    <w:rsid w:val="00A2264F"/>
    <w:rsid w:val="00A231A8"/>
    <w:rsid w:val="00A238FF"/>
    <w:rsid w:val="00A3095E"/>
    <w:rsid w:val="00A3404F"/>
    <w:rsid w:val="00A342E0"/>
    <w:rsid w:val="00A40AE3"/>
    <w:rsid w:val="00A41674"/>
    <w:rsid w:val="00A41D13"/>
    <w:rsid w:val="00A43CD6"/>
    <w:rsid w:val="00A45627"/>
    <w:rsid w:val="00A51C95"/>
    <w:rsid w:val="00A56C4C"/>
    <w:rsid w:val="00A64264"/>
    <w:rsid w:val="00A65707"/>
    <w:rsid w:val="00A96912"/>
    <w:rsid w:val="00A973AC"/>
    <w:rsid w:val="00AA0BA2"/>
    <w:rsid w:val="00AA2BF0"/>
    <w:rsid w:val="00AA2F62"/>
    <w:rsid w:val="00AA4886"/>
    <w:rsid w:val="00AA5870"/>
    <w:rsid w:val="00AA5E81"/>
    <w:rsid w:val="00AC1D79"/>
    <w:rsid w:val="00AD5FA5"/>
    <w:rsid w:val="00AE0BD9"/>
    <w:rsid w:val="00AF6134"/>
    <w:rsid w:val="00AF7DF3"/>
    <w:rsid w:val="00B07D19"/>
    <w:rsid w:val="00B12D37"/>
    <w:rsid w:val="00B17D69"/>
    <w:rsid w:val="00B228CD"/>
    <w:rsid w:val="00B342CC"/>
    <w:rsid w:val="00B418F4"/>
    <w:rsid w:val="00B426CE"/>
    <w:rsid w:val="00B42AC3"/>
    <w:rsid w:val="00B43CFA"/>
    <w:rsid w:val="00B50D36"/>
    <w:rsid w:val="00B615F6"/>
    <w:rsid w:val="00B63A0B"/>
    <w:rsid w:val="00B70293"/>
    <w:rsid w:val="00B73E7E"/>
    <w:rsid w:val="00B811A5"/>
    <w:rsid w:val="00B86225"/>
    <w:rsid w:val="00B86670"/>
    <w:rsid w:val="00B907BF"/>
    <w:rsid w:val="00BA1613"/>
    <w:rsid w:val="00BA23D4"/>
    <w:rsid w:val="00BA32C4"/>
    <w:rsid w:val="00BA3F41"/>
    <w:rsid w:val="00BA43D0"/>
    <w:rsid w:val="00BA6A39"/>
    <w:rsid w:val="00BA7EAA"/>
    <w:rsid w:val="00BB1151"/>
    <w:rsid w:val="00BB2119"/>
    <w:rsid w:val="00BB3105"/>
    <w:rsid w:val="00BB5E18"/>
    <w:rsid w:val="00BC5DCD"/>
    <w:rsid w:val="00BC7EDF"/>
    <w:rsid w:val="00BD146C"/>
    <w:rsid w:val="00BD33A1"/>
    <w:rsid w:val="00BD5F17"/>
    <w:rsid w:val="00BD617B"/>
    <w:rsid w:val="00BD7250"/>
    <w:rsid w:val="00BE7FE3"/>
    <w:rsid w:val="00BF39B0"/>
    <w:rsid w:val="00BF3E14"/>
    <w:rsid w:val="00BF422F"/>
    <w:rsid w:val="00BF43A5"/>
    <w:rsid w:val="00BF6932"/>
    <w:rsid w:val="00BF6988"/>
    <w:rsid w:val="00BF7271"/>
    <w:rsid w:val="00C02807"/>
    <w:rsid w:val="00C05466"/>
    <w:rsid w:val="00C11349"/>
    <w:rsid w:val="00C1145B"/>
    <w:rsid w:val="00C1323F"/>
    <w:rsid w:val="00C1509B"/>
    <w:rsid w:val="00C15C06"/>
    <w:rsid w:val="00C20CBF"/>
    <w:rsid w:val="00C21246"/>
    <w:rsid w:val="00C33943"/>
    <w:rsid w:val="00C34085"/>
    <w:rsid w:val="00C36CE3"/>
    <w:rsid w:val="00C40CCF"/>
    <w:rsid w:val="00C410AE"/>
    <w:rsid w:val="00C4144F"/>
    <w:rsid w:val="00C470A4"/>
    <w:rsid w:val="00C54360"/>
    <w:rsid w:val="00C5654F"/>
    <w:rsid w:val="00C60E06"/>
    <w:rsid w:val="00C6171F"/>
    <w:rsid w:val="00C61B10"/>
    <w:rsid w:val="00C6342E"/>
    <w:rsid w:val="00C655C4"/>
    <w:rsid w:val="00C72086"/>
    <w:rsid w:val="00C7722D"/>
    <w:rsid w:val="00C803E5"/>
    <w:rsid w:val="00C822DF"/>
    <w:rsid w:val="00C90F0A"/>
    <w:rsid w:val="00C913EF"/>
    <w:rsid w:val="00C92520"/>
    <w:rsid w:val="00C93489"/>
    <w:rsid w:val="00C95AFD"/>
    <w:rsid w:val="00CA191B"/>
    <w:rsid w:val="00CA217B"/>
    <w:rsid w:val="00CB0C2A"/>
    <w:rsid w:val="00CC3AB9"/>
    <w:rsid w:val="00CC5757"/>
    <w:rsid w:val="00CC6B25"/>
    <w:rsid w:val="00CD2190"/>
    <w:rsid w:val="00CD51A3"/>
    <w:rsid w:val="00CD5F4B"/>
    <w:rsid w:val="00CD73C4"/>
    <w:rsid w:val="00CE209E"/>
    <w:rsid w:val="00CE3F0B"/>
    <w:rsid w:val="00D009C5"/>
    <w:rsid w:val="00D02DBE"/>
    <w:rsid w:val="00D05636"/>
    <w:rsid w:val="00D06171"/>
    <w:rsid w:val="00D06EC5"/>
    <w:rsid w:val="00D11AAA"/>
    <w:rsid w:val="00D125E1"/>
    <w:rsid w:val="00D13D32"/>
    <w:rsid w:val="00D25473"/>
    <w:rsid w:val="00D300F2"/>
    <w:rsid w:val="00D302BD"/>
    <w:rsid w:val="00D31880"/>
    <w:rsid w:val="00D34CDD"/>
    <w:rsid w:val="00D371F1"/>
    <w:rsid w:val="00D46C96"/>
    <w:rsid w:val="00D63DE6"/>
    <w:rsid w:val="00D644FE"/>
    <w:rsid w:val="00D77D87"/>
    <w:rsid w:val="00D77DFF"/>
    <w:rsid w:val="00D839BD"/>
    <w:rsid w:val="00D85DFD"/>
    <w:rsid w:val="00D85EF8"/>
    <w:rsid w:val="00D86587"/>
    <w:rsid w:val="00D942A3"/>
    <w:rsid w:val="00DA0E7D"/>
    <w:rsid w:val="00DA4241"/>
    <w:rsid w:val="00DA67D9"/>
    <w:rsid w:val="00DA6B39"/>
    <w:rsid w:val="00DB2AFA"/>
    <w:rsid w:val="00DB338D"/>
    <w:rsid w:val="00DC4401"/>
    <w:rsid w:val="00DC4C03"/>
    <w:rsid w:val="00DC650F"/>
    <w:rsid w:val="00DD0C11"/>
    <w:rsid w:val="00DD24A2"/>
    <w:rsid w:val="00DD5D6B"/>
    <w:rsid w:val="00DE0321"/>
    <w:rsid w:val="00DE07E9"/>
    <w:rsid w:val="00DE673A"/>
    <w:rsid w:val="00DE74EA"/>
    <w:rsid w:val="00DF203A"/>
    <w:rsid w:val="00DF5806"/>
    <w:rsid w:val="00DF7F9C"/>
    <w:rsid w:val="00E079D5"/>
    <w:rsid w:val="00E14483"/>
    <w:rsid w:val="00E17829"/>
    <w:rsid w:val="00E20EF6"/>
    <w:rsid w:val="00E35BF3"/>
    <w:rsid w:val="00E40EF3"/>
    <w:rsid w:val="00E433BE"/>
    <w:rsid w:val="00E47A67"/>
    <w:rsid w:val="00E51163"/>
    <w:rsid w:val="00E539E4"/>
    <w:rsid w:val="00E5596D"/>
    <w:rsid w:val="00E5663F"/>
    <w:rsid w:val="00E61FF4"/>
    <w:rsid w:val="00E62222"/>
    <w:rsid w:val="00E62317"/>
    <w:rsid w:val="00E6300C"/>
    <w:rsid w:val="00E71495"/>
    <w:rsid w:val="00E73BE5"/>
    <w:rsid w:val="00E740C4"/>
    <w:rsid w:val="00E74A89"/>
    <w:rsid w:val="00E824B2"/>
    <w:rsid w:val="00E83DCC"/>
    <w:rsid w:val="00E8741D"/>
    <w:rsid w:val="00E87565"/>
    <w:rsid w:val="00E915A5"/>
    <w:rsid w:val="00E91F69"/>
    <w:rsid w:val="00E93C45"/>
    <w:rsid w:val="00E961C0"/>
    <w:rsid w:val="00EA0324"/>
    <w:rsid w:val="00EB47C6"/>
    <w:rsid w:val="00EC18B1"/>
    <w:rsid w:val="00EC4410"/>
    <w:rsid w:val="00EC695C"/>
    <w:rsid w:val="00EC78B4"/>
    <w:rsid w:val="00EC7F91"/>
    <w:rsid w:val="00ED5EB1"/>
    <w:rsid w:val="00EE711B"/>
    <w:rsid w:val="00EF0394"/>
    <w:rsid w:val="00EF0C8A"/>
    <w:rsid w:val="00EF205F"/>
    <w:rsid w:val="00EF2734"/>
    <w:rsid w:val="00EF328F"/>
    <w:rsid w:val="00EF34F9"/>
    <w:rsid w:val="00F011AC"/>
    <w:rsid w:val="00F036BD"/>
    <w:rsid w:val="00F10CEA"/>
    <w:rsid w:val="00F10E6B"/>
    <w:rsid w:val="00F122C7"/>
    <w:rsid w:val="00F1409D"/>
    <w:rsid w:val="00F207E7"/>
    <w:rsid w:val="00F21D0B"/>
    <w:rsid w:val="00F227DE"/>
    <w:rsid w:val="00F2345F"/>
    <w:rsid w:val="00F2695B"/>
    <w:rsid w:val="00F310E6"/>
    <w:rsid w:val="00F31538"/>
    <w:rsid w:val="00F3162D"/>
    <w:rsid w:val="00F32002"/>
    <w:rsid w:val="00F36FE7"/>
    <w:rsid w:val="00F41ADF"/>
    <w:rsid w:val="00F439FE"/>
    <w:rsid w:val="00F445AB"/>
    <w:rsid w:val="00F45B9A"/>
    <w:rsid w:val="00F472E0"/>
    <w:rsid w:val="00F473AE"/>
    <w:rsid w:val="00F51980"/>
    <w:rsid w:val="00F54B9F"/>
    <w:rsid w:val="00F64955"/>
    <w:rsid w:val="00F66D0D"/>
    <w:rsid w:val="00F72FB3"/>
    <w:rsid w:val="00FA1A88"/>
    <w:rsid w:val="00FA51F6"/>
    <w:rsid w:val="00FA5403"/>
    <w:rsid w:val="00FA5631"/>
    <w:rsid w:val="00FB740C"/>
    <w:rsid w:val="00FC3FA0"/>
    <w:rsid w:val="00FC4819"/>
    <w:rsid w:val="00FD2D66"/>
    <w:rsid w:val="00FD424E"/>
    <w:rsid w:val="00FD6B71"/>
    <w:rsid w:val="00FD71F7"/>
    <w:rsid w:val="00FD7D8F"/>
    <w:rsid w:val="00FE1DDF"/>
    <w:rsid w:val="00FE1DEB"/>
    <w:rsid w:val="00FE1E7E"/>
    <w:rsid w:val="00FF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F04B5"/>
  <w15:chartTrackingRefBased/>
  <w15:docId w15:val="{949B710C-9766-4B73-B5B4-8A1488F6E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2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160"/>
  </w:style>
  <w:style w:type="paragraph" w:styleId="Footer">
    <w:name w:val="footer"/>
    <w:basedOn w:val="Normal"/>
    <w:link w:val="FooterChar"/>
    <w:uiPriority w:val="99"/>
    <w:unhideWhenUsed/>
    <w:rsid w:val="001E21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160"/>
  </w:style>
  <w:style w:type="character" w:styleId="CommentReference">
    <w:name w:val="annotation reference"/>
    <w:basedOn w:val="DefaultParagraphFont"/>
    <w:uiPriority w:val="99"/>
    <w:semiHidden/>
    <w:unhideWhenUsed/>
    <w:rsid w:val="001E2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21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21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2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21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1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16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E21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96C13F3C6CE647855825D053CC7AC2" ma:contentTypeVersion="11" ma:contentTypeDescription="Create a new document." ma:contentTypeScope="" ma:versionID="665169d27823ebaaacdd2190ebdac8bc">
  <xsd:schema xmlns:xsd="http://www.w3.org/2001/XMLSchema" xmlns:xs="http://www.w3.org/2001/XMLSchema" xmlns:p="http://schemas.microsoft.com/office/2006/metadata/properties" xmlns:ns3="ac52005a-c5dc-401c-acb0-ee7b895372a7" xmlns:ns4="86f7d634-9c21-498e-af58-f8bd1585d862" targetNamespace="http://schemas.microsoft.com/office/2006/metadata/properties" ma:root="true" ma:fieldsID="08dd242a37da8db1dac9ceea5100568c" ns3:_="" ns4:_="">
    <xsd:import namespace="ac52005a-c5dc-401c-acb0-ee7b895372a7"/>
    <xsd:import namespace="86f7d634-9c21-498e-af58-f8bd1585d8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2005a-c5dc-401c-acb0-ee7b895372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7d634-9c21-498e-af58-f8bd1585d86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D27273-1146-423D-AC0E-C9C02F40E5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2005a-c5dc-401c-acb0-ee7b895372a7"/>
    <ds:schemaRef ds:uri="86f7d634-9c21-498e-af58-f8bd1585d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966E8E-4E75-4A3C-BE8F-60DDFBD083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AEB9E1-4582-4F58-96D3-840C0AC684BA}">
  <ds:schemaRefs>
    <ds:schemaRef ds:uri="http://schemas.openxmlformats.org/package/2006/metadata/core-properties"/>
    <ds:schemaRef ds:uri="http://purl.org/dc/elements/1.1/"/>
    <ds:schemaRef ds:uri="86f7d634-9c21-498e-af58-f8bd1585d862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dcmitype/"/>
    <ds:schemaRef ds:uri="ac52005a-c5dc-401c-acb0-ee7b895372a7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ger de Witt Wijnen</dc:creator>
  <cp:keywords/>
  <dc:description/>
  <cp:lastModifiedBy>Krystle Cooper</cp:lastModifiedBy>
  <cp:revision>3</cp:revision>
  <cp:lastPrinted>2015-06-26T07:44:00Z</cp:lastPrinted>
  <dcterms:created xsi:type="dcterms:W3CDTF">2020-01-14T08:16:00Z</dcterms:created>
  <dcterms:modified xsi:type="dcterms:W3CDTF">2020-01-1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96C13F3C6CE647855825D053CC7AC2</vt:lpwstr>
  </property>
</Properties>
</file>